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511157" w14:textId="032E39B9" w:rsidR="00ED4DD2" w:rsidRDefault="00ED4DD2" w:rsidP="00ED4DD2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Guidelines for Groups Seeking to meet Outside on CPC Property during the Pandemic “Green Phase” </w:t>
      </w:r>
    </w:p>
    <w:p w14:paraId="1499A41B" w14:textId="1F69188B" w:rsidR="00ED4DD2" w:rsidRDefault="00ED4DD2" w:rsidP="00ED4DD2">
      <w:pPr>
        <w:pStyle w:val="NoSpacing"/>
        <w:rPr>
          <w:b/>
          <w:bCs/>
          <w:sz w:val="24"/>
          <w:szCs w:val="24"/>
        </w:rPr>
      </w:pPr>
    </w:p>
    <w:p w14:paraId="1DDF5807" w14:textId="6D5CD5D4" w:rsidR="00ED4DD2" w:rsidRDefault="00ED4DD2" w:rsidP="00ED4DD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e CPC Session at its meeting on 7/7/20 voted to approve the use of CPC groups</w:t>
      </w:r>
      <w:r w:rsidR="00AC2513">
        <w:rPr>
          <w:sz w:val="24"/>
          <w:szCs w:val="24"/>
        </w:rPr>
        <w:t xml:space="preserve"> to meet outside on church grounds</w:t>
      </w:r>
      <w:r>
        <w:rPr>
          <w:sz w:val="24"/>
          <w:szCs w:val="24"/>
        </w:rPr>
        <w:t xml:space="preserve"> provided they agree to the following guidelines: </w:t>
      </w:r>
    </w:p>
    <w:p w14:paraId="36E440FE" w14:textId="6D9E2C22" w:rsidR="00ED4DD2" w:rsidRDefault="00ED4DD2" w:rsidP="00ED4DD2">
      <w:pPr>
        <w:pStyle w:val="NoSpacing"/>
        <w:rPr>
          <w:sz w:val="24"/>
          <w:szCs w:val="24"/>
        </w:rPr>
      </w:pPr>
    </w:p>
    <w:p w14:paraId="681008B7" w14:textId="152E882E" w:rsidR="00ED4DD2" w:rsidRDefault="00ED4DD2" w:rsidP="00ED4DD2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roups </w:t>
      </w:r>
      <w:r w:rsidR="00CB79AB">
        <w:rPr>
          <w:sz w:val="24"/>
          <w:szCs w:val="24"/>
        </w:rPr>
        <w:t xml:space="preserve">are limited </w:t>
      </w:r>
      <w:r w:rsidR="008701B0">
        <w:rPr>
          <w:sz w:val="24"/>
          <w:szCs w:val="24"/>
        </w:rPr>
        <w:t xml:space="preserve">to </w:t>
      </w:r>
      <w:r>
        <w:rPr>
          <w:sz w:val="24"/>
          <w:szCs w:val="24"/>
        </w:rPr>
        <w:t>50 people</w:t>
      </w:r>
      <w:r w:rsidR="00CB79AB">
        <w:rPr>
          <w:sz w:val="24"/>
          <w:szCs w:val="24"/>
        </w:rPr>
        <w:t xml:space="preserve"> or less. </w:t>
      </w:r>
      <w:r>
        <w:rPr>
          <w:sz w:val="24"/>
          <w:szCs w:val="24"/>
        </w:rPr>
        <w:t xml:space="preserve"> </w:t>
      </w:r>
    </w:p>
    <w:p w14:paraId="0CD09A11" w14:textId="10251C66" w:rsidR="00ED4DD2" w:rsidRDefault="00ED4DD2" w:rsidP="00ED4DD2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ace masks or face coverings (covering nose and mouth) </w:t>
      </w:r>
      <w:proofErr w:type="gramStart"/>
      <w:r>
        <w:rPr>
          <w:sz w:val="24"/>
          <w:szCs w:val="24"/>
        </w:rPr>
        <w:t>are required at all times</w:t>
      </w:r>
      <w:proofErr w:type="gramEnd"/>
      <w:r>
        <w:rPr>
          <w:sz w:val="24"/>
          <w:szCs w:val="24"/>
        </w:rPr>
        <w:t xml:space="preserve">. </w:t>
      </w:r>
    </w:p>
    <w:p w14:paraId="7ABF26F4" w14:textId="519105C1" w:rsidR="00ED4DD2" w:rsidRDefault="00ED4DD2" w:rsidP="00ED4DD2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articipants </w:t>
      </w:r>
      <w:r w:rsidR="00987D16">
        <w:rPr>
          <w:sz w:val="24"/>
          <w:szCs w:val="24"/>
        </w:rPr>
        <w:t>must always each maintain 6 feet of physical distance between each other</w:t>
      </w:r>
      <w:r>
        <w:rPr>
          <w:sz w:val="24"/>
          <w:szCs w:val="24"/>
        </w:rPr>
        <w:t xml:space="preserve">. </w:t>
      </w:r>
    </w:p>
    <w:p w14:paraId="5F50AF04" w14:textId="10EBBEC2" w:rsidR="00ED4DD2" w:rsidRDefault="00987D16" w:rsidP="00ED4DD2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No food or beverages are permitted during the gathering (including bottles of water). </w:t>
      </w:r>
    </w:p>
    <w:p w14:paraId="6D38CAFB" w14:textId="6BF214A6" w:rsidR="00987D16" w:rsidRDefault="00987D16" w:rsidP="00ED4DD2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atherings </w:t>
      </w:r>
      <w:r w:rsidR="00D1728C">
        <w:rPr>
          <w:sz w:val="24"/>
          <w:szCs w:val="24"/>
        </w:rPr>
        <w:t xml:space="preserve">must not exceed </w:t>
      </w:r>
      <w:r>
        <w:rPr>
          <w:sz w:val="24"/>
          <w:szCs w:val="24"/>
        </w:rPr>
        <w:t xml:space="preserve">1 hour. </w:t>
      </w:r>
    </w:p>
    <w:p w14:paraId="2BCA7249" w14:textId="1CF3B814" w:rsidR="00D572E0" w:rsidRPr="00D572E0" w:rsidRDefault="00987D16" w:rsidP="00D572E0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ll participants agree to share their contact information with the group leader should contact tracing need to be implemented.</w:t>
      </w:r>
    </w:p>
    <w:p w14:paraId="5F1259E2" w14:textId="5E0F10AF" w:rsidR="00987D16" w:rsidRDefault="00987D16" w:rsidP="00987D16">
      <w:pPr>
        <w:pStyle w:val="NoSpacing"/>
        <w:rPr>
          <w:sz w:val="24"/>
          <w:szCs w:val="24"/>
        </w:rPr>
      </w:pPr>
    </w:p>
    <w:p w14:paraId="030004C3" w14:textId="2318D100" w:rsidR="00987D16" w:rsidRDefault="00987D16" w:rsidP="00987D1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Please be aware:</w:t>
      </w:r>
    </w:p>
    <w:p w14:paraId="0B397DC9" w14:textId="751B57EF" w:rsidR="00987D16" w:rsidRDefault="00987D16" w:rsidP="00987D16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No access to the church building will be permitted (even if your group leader has a key). This includes no access to bathrooms. </w:t>
      </w:r>
    </w:p>
    <w:p w14:paraId="35096B34" w14:textId="2F2BE03D" w:rsidR="00987D16" w:rsidRDefault="00987D16" w:rsidP="00987D16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No church furniture will be provided. If groups want to sit </w:t>
      </w:r>
      <w:proofErr w:type="gramStart"/>
      <w:r>
        <w:rPr>
          <w:sz w:val="24"/>
          <w:szCs w:val="24"/>
        </w:rPr>
        <w:t>outside</w:t>
      </w:r>
      <w:proofErr w:type="gramEnd"/>
      <w:r>
        <w:rPr>
          <w:sz w:val="24"/>
          <w:szCs w:val="24"/>
        </w:rPr>
        <w:t xml:space="preserve"> they must bring their own lawn chairs or blankets. </w:t>
      </w:r>
    </w:p>
    <w:p w14:paraId="6DBF779A" w14:textId="2D9C1537" w:rsidR="00987D16" w:rsidRDefault="00987D16" w:rsidP="00987D16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Groups may only use one of two spaces on the church property for their gathering: North Lawn (grass to the left of the preschool entrance) or the Parking Lot (by the preschool entrance) </w:t>
      </w:r>
    </w:p>
    <w:p w14:paraId="57E6B406" w14:textId="4F133CAB" w:rsidR="00987D16" w:rsidRDefault="00987D16" w:rsidP="00987D16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nly one group may meet at a time. </w:t>
      </w:r>
    </w:p>
    <w:p w14:paraId="4E4A5C3D" w14:textId="359860BB" w:rsidR="00ED4DD2" w:rsidRDefault="00ED4DD2" w:rsidP="00ED4DD2">
      <w:pPr>
        <w:pStyle w:val="NoSpacing"/>
        <w:rPr>
          <w:sz w:val="24"/>
          <w:szCs w:val="24"/>
        </w:rPr>
      </w:pPr>
    </w:p>
    <w:p w14:paraId="31C3A433" w14:textId="2F60B5B3" w:rsidR="00987D16" w:rsidRDefault="00987D16" w:rsidP="00ED4DD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nformation for the Group Leader:</w:t>
      </w:r>
    </w:p>
    <w:p w14:paraId="2C275CDC" w14:textId="6DEE002F" w:rsidR="00987D16" w:rsidRDefault="00987D16" w:rsidP="00987D16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All groups must reserve a time for their gathering with the Trustees prior to holding a gathering on CPC property. </w:t>
      </w:r>
    </w:p>
    <w:p w14:paraId="0C67E0BE" w14:textId="17AF6A74" w:rsidR="00ED4DD2" w:rsidRPr="00987D16" w:rsidRDefault="00ED4DD2" w:rsidP="00987D16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987D16">
        <w:rPr>
          <w:sz w:val="24"/>
          <w:szCs w:val="24"/>
        </w:rPr>
        <w:t xml:space="preserve">It is the group leader’s responsibility to </w:t>
      </w:r>
      <w:r w:rsidR="00987D16" w:rsidRPr="00987D16">
        <w:rPr>
          <w:sz w:val="24"/>
          <w:szCs w:val="24"/>
        </w:rPr>
        <w:t>ensure</w:t>
      </w:r>
      <w:r w:rsidRPr="00987D16">
        <w:rPr>
          <w:sz w:val="24"/>
          <w:szCs w:val="24"/>
        </w:rPr>
        <w:t xml:space="preserve"> that masks are </w:t>
      </w:r>
      <w:proofErr w:type="gramStart"/>
      <w:r w:rsidRPr="00987D16">
        <w:rPr>
          <w:sz w:val="24"/>
          <w:szCs w:val="24"/>
        </w:rPr>
        <w:t>worn</w:t>
      </w:r>
      <w:proofErr w:type="gramEnd"/>
      <w:r w:rsidRPr="00987D16">
        <w:rPr>
          <w:sz w:val="24"/>
          <w:szCs w:val="24"/>
        </w:rPr>
        <w:t xml:space="preserve"> and hand sanitizer is used, neither of which are to be provided by the church.</w:t>
      </w:r>
    </w:p>
    <w:p w14:paraId="08259A71" w14:textId="69B6D84D" w:rsidR="00ED4DD2" w:rsidRDefault="00ED4DD2" w:rsidP="00987D16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Group leaders are to remind groups of </w:t>
      </w:r>
      <w:r w:rsidR="00987D16">
        <w:rPr>
          <w:sz w:val="24"/>
          <w:szCs w:val="24"/>
        </w:rPr>
        <w:t>the above</w:t>
      </w:r>
      <w:r>
        <w:rPr>
          <w:sz w:val="24"/>
          <w:szCs w:val="24"/>
        </w:rPr>
        <w:t xml:space="preserve"> guidelines at each gathering.</w:t>
      </w:r>
    </w:p>
    <w:p w14:paraId="25A2841F" w14:textId="433113D9" w:rsidR="00ED4DD2" w:rsidRDefault="00ED4DD2" w:rsidP="00987D16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Group leaders should keep a list of attendees for up to 1 month, in case of the need for contact tracing.</w:t>
      </w:r>
    </w:p>
    <w:p w14:paraId="4CD346F2" w14:textId="4DFCB9AD" w:rsidR="00502153" w:rsidRDefault="00502153" w:rsidP="00987D16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lease remember, singing and the use of wind instruments are not permitted </w:t>
      </w:r>
      <w:r w:rsidR="007D172E">
        <w:rPr>
          <w:sz w:val="24"/>
          <w:szCs w:val="24"/>
        </w:rPr>
        <w:t>for groups gathering under these guidelines.</w:t>
      </w:r>
      <w:r>
        <w:rPr>
          <w:sz w:val="24"/>
          <w:szCs w:val="24"/>
        </w:rPr>
        <w:t xml:space="preserve"> </w:t>
      </w:r>
    </w:p>
    <w:p w14:paraId="66B34D09" w14:textId="12C0811E" w:rsidR="00ED4DD2" w:rsidRDefault="00ED4DD2" w:rsidP="00987D16">
      <w:pPr>
        <w:pStyle w:val="NoSpacing"/>
        <w:ind w:left="360"/>
        <w:rPr>
          <w:sz w:val="24"/>
          <w:szCs w:val="24"/>
        </w:rPr>
      </w:pPr>
    </w:p>
    <w:p w14:paraId="079F3FD2" w14:textId="11DB7DA3" w:rsidR="00ED4DD2" w:rsidRDefault="00ED4DD2" w:rsidP="00987D1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PC reserves the right to change these guidelines and expectations, should the need call for it.</w:t>
      </w:r>
    </w:p>
    <w:p w14:paraId="2C6F95AE" w14:textId="4FCE0848" w:rsidR="00567493" w:rsidRDefault="00567493" w:rsidP="00987D16">
      <w:pPr>
        <w:pStyle w:val="NoSpacing"/>
        <w:rPr>
          <w:sz w:val="24"/>
          <w:szCs w:val="24"/>
        </w:rPr>
      </w:pPr>
    </w:p>
    <w:p w14:paraId="2E20845B" w14:textId="2B28BD80" w:rsidR="00567493" w:rsidRPr="00567493" w:rsidRDefault="00567493" w:rsidP="00987D16">
      <w:pPr>
        <w:pStyle w:val="NoSpacing"/>
        <w:rPr>
          <w:i/>
          <w:iCs/>
          <w:sz w:val="24"/>
          <w:szCs w:val="24"/>
        </w:rPr>
      </w:pPr>
      <w:bookmarkStart w:id="0" w:name="_GoBack"/>
      <w:r w:rsidRPr="00567493">
        <w:rPr>
          <w:i/>
          <w:iCs/>
          <w:sz w:val="24"/>
          <w:szCs w:val="24"/>
        </w:rPr>
        <w:t>Any group seeking to ask for an exception to the policy must submit a request in writing to the Session to be considered at the next stated Session meeting. Please note that beginning in 2021 the Session will meet on the 4</w:t>
      </w:r>
      <w:r w:rsidRPr="00567493">
        <w:rPr>
          <w:i/>
          <w:iCs/>
          <w:sz w:val="24"/>
          <w:szCs w:val="24"/>
          <w:vertAlign w:val="superscript"/>
        </w:rPr>
        <w:t>th</w:t>
      </w:r>
      <w:r w:rsidRPr="00567493">
        <w:rPr>
          <w:i/>
          <w:iCs/>
          <w:sz w:val="24"/>
          <w:szCs w:val="24"/>
        </w:rPr>
        <w:t xml:space="preserve"> Tuesday of each month. </w:t>
      </w:r>
    </w:p>
    <w:bookmarkEnd w:id="0"/>
    <w:p w14:paraId="251A696F" w14:textId="77777777" w:rsidR="00AF6F66" w:rsidRDefault="00AF6F66"/>
    <w:sectPr w:rsidR="00AF6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714D4"/>
    <w:multiLevelType w:val="hybridMultilevel"/>
    <w:tmpl w:val="4CEC8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E94"/>
    <w:multiLevelType w:val="hybridMultilevel"/>
    <w:tmpl w:val="DC0E9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16160"/>
    <w:multiLevelType w:val="hybridMultilevel"/>
    <w:tmpl w:val="51FA4DE2"/>
    <w:lvl w:ilvl="0" w:tplc="290875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26AD1"/>
    <w:multiLevelType w:val="hybridMultilevel"/>
    <w:tmpl w:val="46D84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C3336"/>
    <w:multiLevelType w:val="hybridMultilevel"/>
    <w:tmpl w:val="67DE239C"/>
    <w:lvl w:ilvl="0" w:tplc="CAF4A2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DQ0szAxMTIytTBR0lEKTi0uzszPAykwrQUAfYPBbywAAAA="/>
  </w:docVars>
  <w:rsids>
    <w:rsidRoot w:val="00ED4DD2"/>
    <w:rsid w:val="00502153"/>
    <w:rsid w:val="00567493"/>
    <w:rsid w:val="007D172E"/>
    <w:rsid w:val="008701B0"/>
    <w:rsid w:val="00987D16"/>
    <w:rsid w:val="00A0598F"/>
    <w:rsid w:val="00AC2513"/>
    <w:rsid w:val="00AF6F66"/>
    <w:rsid w:val="00CB79AB"/>
    <w:rsid w:val="00D1728C"/>
    <w:rsid w:val="00D572E0"/>
    <w:rsid w:val="00ED4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41538"/>
  <w15:chartTrackingRefBased/>
  <w15:docId w15:val="{1798A612-A39C-4D48-B227-C2A26A67A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4D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A558952D516840ADFDB34880A326B7" ma:contentTypeVersion="13" ma:contentTypeDescription="Create a new document." ma:contentTypeScope="" ma:versionID="b3cb0958e82d61652351915eb7d7f8fd">
  <xsd:schema xmlns:xsd="http://www.w3.org/2001/XMLSchema" xmlns:xs="http://www.w3.org/2001/XMLSchema" xmlns:p="http://schemas.microsoft.com/office/2006/metadata/properties" xmlns:ns3="f13ad47a-5add-4ab9-973f-1f639dad5349" xmlns:ns4="17ba5114-1e1b-4019-b9ce-5571ebedeae9" targetNamespace="http://schemas.microsoft.com/office/2006/metadata/properties" ma:root="true" ma:fieldsID="a56a10cf9f4828afb19ffd711188d328" ns3:_="" ns4:_="">
    <xsd:import namespace="f13ad47a-5add-4ab9-973f-1f639dad5349"/>
    <xsd:import namespace="17ba5114-1e1b-4019-b9ce-5571ebedea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ad47a-5add-4ab9-973f-1f639dad53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a5114-1e1b-4019-b9ce-5571ebede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A08215-433B-4544-B8B4-FBCBE811DE7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17ba5114-1e1b-4019-b9ce-5571ebedeae9"/>
    <ds:schemaRef ds:uri="http://schemas.openxmlformats.org/package/2006/metadata/core-properties"/>
    <ds:schemaRef ds:uri="http://schemas.microsoft.com/office/2006/documentManagement/types"/>
    <ds:schemaRef ds:uri="f13ad47a-5add-4ab9-973f-1f639dad534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8EBBAA-41C2-4491-99DA-A8A738755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3ad47a-5add-4ab9-973f-1f639dad5349"/>
    <ds:schemaRef ds:uri="17ba5114-1e1b-4019-b9ce-5571ebede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DD5A4A-0683-49BF-ABD2-166EDFCE42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hudy</dc:creator>
  <cp:keywords/>
  <dc:description/>
  <cp:lastModifiedBy>Emily Chudy</cp:lastModifiedBy>
  <cp:revision>9</cp:revision>
  <dcterms:created xsi:type="dcterms:W3CDTF">2020-07-08T19:46:00Z</dcterms:created>
  <dcterms:modified xsi:type="dcterms:W3CDTF">2020-12-2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A558952D516840ADFDB34880A326B7</vt:lpwstr>
  </property>
</Properties>
</file>